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ales Executive position at [Company Name], a role that aligns perfectly with my professional expertise and passion for driving business growth. As a seasoned sales professional with over [X years] of experience in dynamic markets, I am particularly drawn to this opportunity in Indonesia Jakarta—a city that embodies innovation, cultural richness, and economic vitality. My background in sales strategy, client relationship management, and market expansion makes me a strong candidate to contribute to your team’s success while embracing the unique challenges and opportunities of the Jakarta business landscape.</w:t>
      </w:r>
    </w:p>
    <w:bookmarkStart w:id="20" w:name="Xdfd17903712b4ea6c7363cfcf017a2e4eb5aa4b"/>
    <w:p>
      <w:pPr>
        <w:pStyle w:val="Heading2"/>
      </w:pPr>
      <w:r>
        <w:t xml:space="preserve">Why I Am an Ideal Candidate for the Sales Executive Role</w:t>
      </w:r>
    </w:p>
    <w:p>
      <w:pPr>
        <w:pStyle w:val="FirstParagraph"/>
      </w:pPr>
      <w:r>
        <w:t xml:space="preserve">With a career spanning [specific industries, e.g., technology, retail, or manufacturing], I have consistently demonstrated my ability to exceed sales targets, build long-term client partnerships, and lead high-performing teams. My approach to sales is rooted in understanding the specific needs of clients while leveraging market insights to deliver tailored solutions. In my previous role as a Sales Executive at [Previous Company Name], I achieved a 35% increase in annual revenue by implementing data-driven strategies and expanding our client base across [specific regions or industries]. This success was built on my ability to communicate effectively, negotiate skillfully, and maintain a customer-centric mindset—qualities that are essential for thriving in Indonesia Jakarta’s competitive market.</w:t>
      </w:r>
    </w:p>
    <w:p>
      <w:pPr>
        <w:pStyle w:val="BodyText"/>
      </w:pPr>
      <w:r>
        <w:t xml:space="preserve">One of my core strengths is my adaptability. The Sales Executive role requires navigating diverse client expectations, cultural nuances, and evolving market trends. In Jakarta, where business relationships are deeply valued and the pace of growth is rapid, I have honed my ability to build trust through transparency and consistency. For instance, during a project in [specific region or industry], I successfully negotiated a multi-million-dollar contract by aligning our offerings with the client’s long-term goals while addressing their unique concerns. This experience reinforced my belief that sales is not just about closing deals but fostering partnerships that drive mutual success.</w:t>
      </w:r>
    </w:p>
    <w:bookmarkEnd w:id="20"/>
    <w:bookmarkStart w:id="21" w:name="X0a92eb5d270d6cadf43fed6740d47c666b55694"/>
    <w:p>
      <w:pPr>
        <w:pStyle w:val="Heading2"/>
      </w:pPr>
      <w:r>
        <w:t xml:space="preserve">Understanding the Unique Opportunities in Indonesia Jakarta</w:t>
      </w:r>
    </w:p>
    <w:p>
      <w:pPr>
        <w:pStyle w:val="FirstParagraph"/>
      </w:pPr>
      <w:r>
        <w:t xml:space="preserve">Indonesia Jakarta presents a vibrant and evolving business environment, where entrepreneurship and innovation are at the forefront. As a Sales Executive, I am eager to contribute to your company’s mission by tapping into this potential. Jakarta’s strategic location as a regional hub for trade and commerce, combined with its growing middle class, creates an ideal ecosystem for sales professionals who can identify and capitalize on emerging trends. My familiarity with local market dynamics—from understanding consumer behavior in urban centers to navigating regulatory frameworks—enables me to develop targeted strategies that resonate with Jakarta’s diverse clientele.</w:t>
      </w:r>
    </w:p>
    <w:p>
      <w:pPr>
        <w:pStyle w:val="BodyText"/>
      </w:pPr>
      <w:r>
        <w:t xml:space="preserve">Moreover, I have a strong appreciation for the cultural diversity of Indonesia Jakarta. The city’s blend of traditional values and modern aspirations offers a unique challenge and reward for sales professionals. For example, during my time working with international clients in Southeast Asia, I learned to balance respect for local customs with the need to deliver results. This cultural sensitivity, paired with my ability to communicate effectively in both English and [local language if applicable], positions me to build meaningful connections with stakeholders across Jakarta’s business community.</w:t>
      </w:r>
    </w:p>
    <w:bookmarkEnd w:id="21"/>
    <w:bookmarkStart w:id="22" w:name="X9338a8b025ded3b4151b4a14c4781adf9545da8"/>
    <w:p>
      <w:pPr>
        <w:pStyle w:val="Heading2"/>
      </w:pPr>
      <w:r>
        <w:t xml:space="preserve">My Commitment to Excellence in Sales Leadership</w:t>
      </w:r>
    </w:p>
    <w:p>
      <w:pPr>
        <w:pStyle w:val="FirstParagraph"/>
      </w:pPr>
      <w:r>
        <w:t xml:space="preserve">As a Sales Executive, I thrive on setting ambitious goals and inspiring teams to achieve them. In my current role at [Current Company Name], I led a team of 10 sales professionals, mentoring them to adopt a collaborative approach that increased team performance by 25% within six months. My leadership style emphasizes empowerment, accountability, and continuous learning—principles that are critical for driving success in Jakarta’s fast-paced environment. I am also skilled in leveraging digital tools and analytics to track performance metrics, identify growth opportunities, and refine sales strategies in real time.</w:t>
      </w:r>
    </w:p>
    <w:p>
      <w:pPr>
        <w:pStyle w:val="BodyText"/>
      </w:pPr>
      <w:r>
        <w:t xml:space="preserve">One of my proudest achievements was spearheading a market expansion initiative that brought our products to [specific region or industry] in Indonesia. By conducting extensive research on customer needs and partnering with local distributors, we achieved a 40% increase in market share within the first year. This project not only strengthened our brand presence but also reinforced my ability to execute complex sales strategies while maintaining a focus on quality and client satisfaction.</w:t>
      </w:r>
    </w:p>
    <w:bookmarkEnd w:id="22"/>
    <w:bookmarkStart w:id="23" w:name="why-i-want-to-work-in-indonesia-jakarta"/>
    <w:p>
      <w:pPr>
        <w:pStyle w:val="Heading2"/>
      </w:pPr>
      <w:r>
        <w:t xml:space="preserve">Why I Want to Work in Indonesia Jakarta</w:t>
      </w:r>
    </w:p>
    <w:p>
      <w:pPr>
        <w:pStyle w:val="FirstParagraph"/>
      </w:pPr>
      <w:r>
        <w:t xml:space="preserve">Indonesia Jakarta is more than just a location for me—it is a place where I can apply my skills to make a meaningful impact. The city’s rapid development, coupled with its rich cultural heritage, creates an exciting backdrop for professionals who are driven to innovate and grow. I am particularly inspired by Jakarta’s commitment to sustainability and technological advancement, which aligns with my vision of creating value through responsible sales practices. By joining your team, I aim to contribute to this momentum while furthering my own career in a dynamic and forward-thinking environment.</w:t>
      </w:r>
    </w:p>
    <w:p>
      <w:pPr>
        <w:pStyle w:val="BodyText"/>
      </w:pPr>
      <w:r>
        <w:t xml:space="preserve">Additionally, Jakarta’s diverse population offers unparalleled opportunities for networking and collaboration. I am eager to engage with local businesses, industry leaders, and community organizations to build relationships that strengthen our company’s presence in the region. My ability to connect with people from different backgrounds—whether through face-to-face meetings, virtual platforms, or cultural events—ensures that I can effectively represent your brand while fostering trust and credibility among clients and partners.</w:t>
      </w:r>
    </w:p>
    <w:bookmarkEnd w:id="23"/>
    <w:bookmarkStart w:id="24" w:name="conclusion"/>
    <w:p>
      <w:pPr>
        <w:pStyle w:val="Heading2"/>
      </w:pPr>
      <w:r>
        <w:t xml:space="preserve">Conclusion</w:t>
      </w:r>
    </w:p>
    <w:p>
      <w:pPr>
        <w:pStyle w:val="FirstParagraph"/>
      </w:pPr>
      <w:r>
        <w:t xml:space="preserve">In conclusion, I am confident that my experience as a Sales Executive, combined with my passion for working in Indonesia Jakarta, makes me an ideal candidate for this role. I am eager to bring my expertise in sales strategy, client relationship management, and market analysis to [Company Name], helping your team achieve its goals while contributing to the city’s continued growth. Thank you for considering my application. I would be grateful for the opportunity to discuss how my skills and vision align with your company’s mission.</w:t>
      </w:r>
    </w:p>
    <w:p>
      <w:pPr>
        <w:pStyle w:val="BodyText"/>
      </w:pPr>
      <w:r>
        <w:t xml:space="preserve">Thank you for your time and consideration.</w:t>
      </w:r>
    </w:p>
    <w:p>
      <w:pPr>
        <w:pStyle w:val="BodyText"/>
      </w:pPr>
      <w:r>
        <w:rPr>
          <w:bCs/>
          <w:b/>
        </w:rP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ndonesia Jakarta</dc:title>
  <dc:creator/>
  <dc:language>en</dc:language>
  <cp:keywords/>
  <dcterms:created xsi:type="dcterms:W3CDTF">2026-07-24T04:51:04Z</dcterms:created>
  <dcterms:modified xsi:type="dcterms:W3CDTF">2026-07-24T04:51:04Z</dcterms:modified>
</cp:coreProperties>
</file>

<file path=docProps/custom.xml><?xml version="1.0" encoding="utf-8"?>
<Properties xmlns="http://schemas.openxmlformats.org/officeDocument/2006/custom-properties" xmlns:vt="http://schemas.openxmlformats.org/officeDocument/2006/docPropsVTypes"/>
</file>